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83C08" w:rsidRDefault="00AB3405">
      <w:r>
        <w:t>Hello, below I describe the structure of my project. I also list: what I could complete and what still needs work.</w:t>
      </w:r>
    </w:p>
    <w:p w:rsidR="00AB3405" w:rsidRDefault="00AB3405" w:rsidP="00AB3405">
      <w:pPr>
        <w:pStyle w:val="ListParagraph"/>
        <w:numPr>
          <w:ilvl w:val="0"/>
          <w:numId w:val="1"/>
        </w:numPr>
      </w:pPr>
      <w:r>
        <w:t>I have an array of users</w:t>
      </w:r>
    </w:p>
    <w:p w:rsidR="00AB3405" w:rsidRDefault="00AB3405" w:rsidP="00AB3405">
      <w:pPr>
        <w:pStyle w:val="ListParagraph"/>
        <w:numPr>
          <w:ilvl w:val="1"/>
          <w:numId w:val="1"/>
        </w:numPr>
      </w:pPr>
      <w:r>
        <w:t>Each user has a unique ID</w:t>
      </w:r>
    </w:p>
    <w:p w:rsidR="00AB3405" w:rsidRDefault="00AB3405" w:rsidP="00AB3405">
      <w:pPr>
        <w:pStyle w:val="ListParagraph"/>
        <w:numPr>
          <w:ilvl w:val="1"/>
          <w:numId w:val="1"/>
        </w:numPr>
      </w:pPr>
      <w:r>
        <w:t>An array of blogs</w:t>
      </w:r>
    </w:p>
    <w:p w:rsidR="00AB3405" w:rsidRDefault="00AB3405" w:rsidP="00AB3405">
      <w:pPr>
        <w:pStyle w:val="ListParagraph"/>
        <w:numPr>
          <w:ilvl w:val="2"/>
          <w:numId w:val="1"/>
        </w:numPr>
      </w:pPr>
      <w:r>
        <w:t>Each blog has a unique ID</w:t>
      </w:r>
    </w:p>
    <w:p w:rsidR="00AB3405" w:rsidRDefault="00AB3405" w:rsidP="00AB3405">
      <w:pPr>
        <w:pStyle w:val="ListParagraph"/>
        <w:numPr>
          <w:ilvl w:val="2"/>
          <w:numId w:val="1"/>
        </w:numPr>
      </w:pPr>
      <w:r>
        <w:t xml:space="preserve">A default </w:t>
      </w:r>
      <w:proofErr w:type="gramStart"/>
      <w:r>
        <w:t>image</w:t>
      </w:r>
      <w:proofErr w:type="gramEnd"/>
    </w:p>
    <w:p w:rsidR="00AB3405" w:rsidRDefault="00AB3405" w:rsidP="00AB3405">
      <w:pPr>
        <w:pStyle w:val="ListParagraph"/>
        <w:numPr>
          <w:ilvl w:val="2"/>
          <w:numId w:val="1"/>
        </w:numPr>
      </w:pPr>
      <w:r>
        <w:t>A title</w:t>
      </w:r>
    </w:p>
    <w:p w:rsidR="00AB3405" w:rsidRDefault="00AB3405" w:rsidP="00AB3405">
      <w:pPr>
        <w:pStyle w:val="ListParagraph"/>
        <w:numPr>
          <w:ilvl w:val="2"/>
          <w:numId w:val="1"/>
        </w:numPr>
      </w:pPr>
      <w:r>
        <w:t>Body or Content of blog</w:t>
      </w:r>
    </w:p>
    <w:p w:rsidR="00AB3405" w:rsidRDefault="00AB3405" w:rsidP="00AB3405">
      <w:pPr>
        <w:pStyle w:val="ListParagraph"/>
        <w:numPr>
          <w:ilvl w:val="2"/>
          <w:numId w:val="1"/>
        </w:numPr>
      </w:pPr>
      <w:r>
        <w:t>An array of comments</w:t>
      </w:r>
    </w:p>
    <w:p w:rsidR="00AB3405" w:rsidRDefault="00AB3405" w:rsidP="00AB3405">
      <w:pPr>
        <w:pStyle w:val="ListParagraph"/>
        <w:numPr>
          <w:ilvl w:val="3"/>
          <w:numId w:val="1"/>
        </w:numPr>
      </w:pPr>
      <w:r>
        <w:t>I have put one comment for each of my two users to start off.</w:t>
      </w:r>
    </w:p>
    <w:p w:rsidR="00AB3405" w:rsidRDefault="00AB3405" w:rsidP="00AB3405">
      <w:pPr>
        <w:pStyle w:val="ListParagraph"/>
        <w:numPr>
          <w:ilvl w:val="0"/>
          <w:numId w:val="1"/>
        </w:numPr>
      </w:pPr>
      <w:r>
        <w:t>I have the following components:</w:t>
      </w:r>
    </w:p>
    <w:p w:rsidR="00AB3405" w:rsidRDefault="00AB3405" w:rsidP="00AB3405">
      <w:pPr>
        <w:pStyle w:val="ListParagraph"/>
        <w:numPr>
          <w:ilvl w:val="1"/>
          <w:numId w:val="1"/>
        </w:numPr>
      </w:pPr>
      <w:r>
        <w:t>Users</w:t>
      </w:r>
    </w:p>
    <w:p w:rsidR="00AB3405" w:rsidRDefault="00AB3405" w:rsidP="00AB3405">
      <w:pPr>
        <w:pStyle w:val="ListParagraph"/>
        <w:numPr>
          <w:ilvl w:val="1"/>
          <w:numId w:val="1"/>
        </w:numPr>
      </w:pPr>
      <w:r>
        <w:t>(make use of) Blogs</w:t>
      </w:r>
    </w:p>
    <w:p w:rsidR="00AB3405" w:rsidRDefault="00AB3405" w:rsidP="00AB3405">
      <w:pPr>
        <w:pStyle w:val="ListParagraph"/>
        <w:numPr>
          <w:ilvl w:val="1"/>
          <w:numId w:val="1"/>
        </w:numPr>
      </w:pPr>
      <w:r>
        <w:t xml:space="preserve">Dashboard (Shared blogs get rendered by this </w:t>
      </w:r>
      <w:r w:rsidR="00AE33D4">
        <w:t>component</w:t>
      </w:r>
      <w:r>
        <w:t>)</w:t>
      </w:r>
    </w:p>
    <w:p w:rsidR="00EA4B4F" w:rsidRDefault="00EA4B4F" w:rsidP="00EA4B4F">
      <w:pPr>
        <w:pStyle w:val="ListParagraph"/>
        <w:numPr>
          <w:ilvl w:val="0"/>
          <w:numId w:val="1"/>
        </w:numPr>
      </w:pPr>
      <w:r>
        <w:t>It is single page application</w:t>
      </w:r>
      <w:r w:rsidR="000C73F8">
        <w:t xml:space="preserve"> for demonstration purposes. I would have it modularized with sufficient time.</w:t>
      </w:r>
    </w:p>
    <w:p w:rsidR="00AE33D4" w:rsidRDefault="00AE33D4" w:rsidP="00AE33D4">
      <w:pPr>
        <w:pStyle w:val="ListParagraph"/>
        <w:numPr>
          <w:ilvl w:val="0"/>
          <w:numId w:val="1"/>
        </w:numPr>
      </w:pPr>
      <w:r>
        <w:t>What I could complete:</w:t>
      </w:r>
    </w:p>
    <w:p w:rsidR="00AE33D4" w:rsidRDefault="00AE33D4" w:rsidP="00AE33D4">
      <w:pPr>
        <w:pStyle w:val="ListParagraph"/>
        <w:numPr>
          <w:ilvl w:val="1"/>
          <w:numId w:val="1"/>
        </w:numPr>
      </w:pPr>
      <w:r>
        <w:t>User can add blog.</w:t>
      </w:r>
    </w:p>
    <w:p w:rsidR="00AE33D4" w:rsidRDefault="00AE33D4" w:rsidP="00AE33D4">
      <w:pPr>
        <w:pStyle w:val="ListParagraph"/>
        <w:numPr>
          <w:ilvl w:val="2"/>
          <w:numId w:val="1"/>
        </w:numPr>
      </w:pPr>
      <w:r>
        <w:t>Limitations: user adds blog to the first of the two default users.</w:t>
      </w:r>
    </w:p>
    <w:p w:rsidR="00AE33D4" w:rsidRDefault="00AE33D4" w:rsidP="00AE33D4">
      <w:pPr>
        <w:pStyle w:val="ListParagraph"/>
        <w:numPr>
          <w:ilvl w:val="1"/>
          <w:numId w:val="1"/>
        </w:numPr>
      </w:pPr>
      <w:r>
        <w:t>User can delete a blog.</w:t>
      </w:r>
    </w:p>
    <w:p w:rsidR="00AE33D4" w:rsidRDefault="00AE33D4" w:rsidP="00AE33D4">
      <w:pPr>
        <w:pStyle w:val="ListParagraph"/>
        <w:numPr>
          <w:ilvl w:val="2"/>
          <w:numId w:val="1"/>
        </w:numPr>
      </w:pPr>
      <w:r>
        <w:t>Limitations: user deletes blog from the first default user’s blogs.</w:t>
      </w:r>
    </w:p>
    <w:p w:rsidR="00AE33D4" w:rsidRDefault="000C73F8" w:rsidP="000C73F8">
      <w:pPr>
        <w:pStyle w:val="ListParagraph"/>
        <w:numPr>
          <w:ilvl w:val="0"/>
          <w:numId w:val="1"/>
        </w:numPr>
      </w:pPr>
      <w:r>
        <w:t>What is in progress:</w:t>
      </w:r>
    </w:p>
    <w:p w:rsidR="000C73F8" w:rsidRDefault="000C73F8" w:rsidP="000C73F8">
      <w:pPr>
        <w:pStyle w:val="ListParagraph"/>
        <w:numPr>
          <w:ilvl w:val="1"/>
          <w:numId w:val="1"/>
        </w:numPr>
      </w:pPr>
      <w:r>
        <w:t>Posting comment to a blog</w:t>
      </w:r>
    </w:p>
    <w:p w:rsidR="000C73F8" w:rsidRDefault="000C73F8" w:rsidP="000C73F8">
      <w:pPr>
        <w:pStyle w:val="ListParagraph"/>
        <w:numPr>
          <w:ilvl w:val="1"/>
          <w:numId w:val="1"/>
        </w:numPr>
      </w:pPr>
      <w:r>
        <w:t>Sharing blog so that it appears in Dashboard</w:t>
      </w:r>
      <w:bookmarkStart w:id="0" w:name="_GoBack"/>
      <w:bookmarkEnd w:id="0"/>
    </w:p>
    <w:sectPr w:rsidR="000C73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22760AF"/>
    <w:multiLevelType w:val="hybridMultilevel"/>
    <w:tmpl w:val="DD6646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AzMjUxtTQyNjQyszBS0lEKTi0uzszPAykwqgUA4MZ5QSwAAAA="/>
  </w:docVars>
  <w:rsids>
    <w:rsidRoot w:val="00F83C08"/>
    <w:rsid w:val="000C73F8"/>
    <w:rsid w:val="00391362"/>
    <w:rsid w:val="00424752"/>
    <w:rsid w:val="0046660E"/>
    <w:rsid w:val="00AB3405"/>
    <w:rsid w:val="00AE33D4"/>
    <w:rsid w:val="00EA4B4F"/>
    <w:rsid w:val="00F83C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2B5FD5"/>
  <w15:chartTrackingRefBased/>
  <w15:docId w15:val="{31825E06-D70D-4441-83A8-802C18896D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340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127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ttick</dc:creator>
  <cp:keywords/>
  <dc:description/>
  <cp:lastModifiedBy>Rittick</cp:lastModifiedBy>
  <cp:revision>4</cp:revision>
  <dcterms:created xsi:type="dcterms:W3CDTF">2017-12-25T22:25:00Z</dcterms:created>
  <dcterms:modified xsi:type="dcterms:W3CDTF">2017-12-25T22:58:00Z</dcterms:modified>
</cp:coreProperties>
</file>